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938"/>
        <w:gridCol w:w="1056"/>
        <w:gridCol w:w="821"/>
        <w:gridCol w:w="997"/>
        <w:gridCol w:w="938"/>
        <w:gridCol w:w="10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ri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ion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rgy per 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al Swit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p-Go Ev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d Or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_EVAL_queue_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4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7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F_EVAL_nerl_step_b8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2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_EVAL_dqn_step_5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_EVAL_nerl_global_b3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_EVAL_nerl_step_b3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5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_EVALnerl_global_a3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9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_EVAL_dqn_global_5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9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_EVALnerl_global_a8000ticks_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5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E_EVAL_nerl_step_a8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4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,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H_EVAL_nerl_global_b8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2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_EVAL_time_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0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A_EVAL_nerl_step_a3000tic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5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2</w:t>
            </w:r>
          </w:p>
        </w:tc>
      </w:tr>
    </w:tbl>
    <w:p>
      <w:pPr>
        <w:pStyle w:val="BodyText"/>
      </w:pPr>
      <w:r>
        <w:rPr>
          <w:b/>
          <w:bCs/>
        </w:rPr>
        <w:t xml:space="preserve">Table 4.3.1: Comprehensive Comparison of Final Validation Performance for All Experimental Group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1:33:31Z</dcterms:created>
  <dcterms:modified xsi:type="dcterms:W3CDTF">2025-07-24T2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